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987D00" w14:textId="77777777" w:rsidR="00DA6FD5" w:rsidRPr="00897A77" w:rsidRDefault="00DA6FD5" w:rsidP="00DA6FD5">
      <w:pPr>
        <w:spacing w:after="0" w:line="240" w:lineRule="auto"/>
        <w:jc w:val="center"/>
        <w:rPr>
          <w:b/>
        </w:rPr>
      </w:pPr>
      <w:r w:rsidRPr="00897A77">
        <w:rPr>
          <w:b/>
        </w:rPr>
        <w:t>T.C</w:t>
      </w:r>
    </w:p>
    <w:p w14:paraId="4100326E" w14:textId="77777777" w:rsidR="00DA6FD5" w:rsidRPr="00897A77" w:rsidRDefault="00DA6FD5" w:rsidP="00DA6FD5">
      <w:pPr>
        <w:spacing w:after="0" w:line="240" w:lineRule="auto"/>
        <w:jc w:val="center"/>
        <w:rPr>
          <w:b/>
        </w:rPr>
      </w:pPr>
      <w:r w:rsidRPr="00897A77">
        <w:rPr>
          <w:b/>
        </w:rPr>
        <w:t>ÇANAKKALE ONSEKİZ MART ÜNİVERSİTESİ</w:t>
      </w:r>
    </w:p>
    <w:p w14:paraId="3F9B801A" w14:textId="77777777" w:rsidR="00DA6FD5" w:rsidRPr="00897A77" w:rsidRDefault="00DA6FD5" w:rsidP="00DA6FD5">
      <w:pPr>
        <w:spacing w:after="0" w:line="240" w:lineRule="auto"/>
        <w:jc w:val="center"/>
        <w:rPr>
          <w:b/>
        </w:rPr>
      </w:pPr>
      <w:r w:rsidRPr="00897A77">
        <w:rPr>
          <w:b/>
        </w:rPr>
        <w:t>BAYRAMİÇ MESLEK YÜKSEKOKULU</w:t>
      </w:r>
    </w:p>
    <w:p w14:paraId="4B8E2CA0" w14:textId="77777777" w:rsidR="00DA6FD5" w:rsidRDefault="00DA6FD5" w:rsidP="00DA6FD5">
      <w:pPr>
        <w:spacing w:after="0" w:line="240" w:lineRule="auto"/>
        <w:jc w:val="center"/>
        <w:rPr>
          <w:b/>
        </w:rPr>
      </w:pPr>
      <w:r>
        <w:rPr>
          <w:b/>
        </w:rPr>
        <w:t>2021-2022</w:t>
      </w:r>
      <w:r w:rsidRPr="00897A77">
        <w:rPr>
          <w:b/>
        </w:rPr>
        <w:t xml:space="preserve"> EĞİTİM ÖĞ</w:t>
      </w:r>
      <w:r>
        <w:rPr>
          <w:b/>
        </w:rPr>
        <w:t>RETİM YILI BAHAR YARIYILI</w:t>
      </w:r>
    </w:p>
    <w:p w14:paraId="2852E565" w14:textId="7A5E92BA" w:rsidR="00DA6FD5" w:rsidRDefault="00DA6FD5" w:rsidP="00DA6FD5">
      <w:pPr>
        <w:spacing w:after="0" w:line="240" w:lineRule="auto"/>
        <w:jc w:val="center"/>
        <w:rPr>
          <w:b/>
        </w:rPr>
      </w:pPr>
      <w:r>
        <w:rPr>
          <w:b/>
        </w:rPr>
        <w:t>LABORATUVAR TEKNOLOJİSİ</w:t>
      </w:r>
      <w:bookmarkStart w:id="0" w:name="_GoBack"/>
      <w:bookmarkEnd w:id="0"/>
      <w:r>
        <w:rPr>
          <w:b/>
        </w:rPr>
        <w:t xml:space="preserve"> PROGRAMI</w:t>
      </w:r>
    </w:p>
    <w:p w14:paraId="0F37236B" w14:textId="378A33C6" w:rsidR="00DA6FD5" w:rsidRPr="00DA6FD5" w:rsidRDefault="00DA6FD5" w:rsidP="00DA6FD5">
      <w:pPr>
        <w:spacing w:after="0" w:line="240" w:lineRule="auto"/>
        <w:jc w:val="center"/>
        <w:rPr>
          <w:b/>
        </w:rPr>
      </w:pPr>
      <w:r w:rsidRPr="00DA6FD5">
        <w:rPr>
          <w:b/>
        </w:rPr>
        <w:t xml:space="preserve">I. </w:t>
      </w:r>
      <w:r w:rsidRPr="00DA6FD5">
        <w:rPr>
          <w:b/>
        </w:rPr>
        <w:t>SINIF SINAV (VİZE) PROGRAMI</w:t>
      </w:r>
    </w:p>
    <w:tbl>
      <w:tblPr>
        <w:tblW w:w="8899" w:type="dxa"/>
        <w:jc w:val="center"/>
        <w:tblLayout w:type="fixed"/>
        <w:tblLook w:val="0000" w:firstRow="0" w:lastRow="0" w:firstColumn="0" w:lastColumn="0" w:noHBand="0" w:noVBand="0"/>
      </w:tblPr>
      <w:tblGrid>
        <w:gridCol w:w="1276"/>
        <w:gridCol w:w="2223"/>
        <w:gridCol w:w="2160"/>
        <w:gridCol w:w="1620"/>
        <w:gridCol w:w="1620"/>
      </w:tblGrid>
      <w:tr w:rsidR="00705DE3" w:rsidRPr="00050936" w14:paraId="52C54F49" w14:textId="77777777" w:rsidTr="00705DE3">
        <w:trPr>
          <w:trHeight w:val="431"/>
          <w:jc w:val="center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CECDF4C" w14:textId="4F3A046B" w:rsidR="00705DE3" w:rsidRPr="00050936" w:rsidRDefault="00705DE3" w:rsidP="00830EF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ersin Kodu</w:t>
            </w:r>
          </w:p>
        </w:tc>
        <w:tc>
          <w:tcPr>
            <w:tcW w:w="22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63F63D0" w14:textId="5BD133E4" w:rsidR="00705DE3" w:rsidRPr="00050936" w:rsidRDefault="00705DE3" w:rsidP="00830EF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ersin Adı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6B62A6E" w14:textId="6B14820F" w:rsidR="00705DE3" w:rsidRPr="00050936" w:rsidRDefault="00705DE3" w:rsidP="002051D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ınav Tarihi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69F71" w14:textId="33FA9A55" w:rsidR="00705DE3" w:rsidRDefault="00705DE3" w:rsidP="002051D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ınav Saati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89F97F4" w14:textId="55333F46" w:rsidR="00705DE3" w:rsidRPr="00050936" w:rsidRDefault="00705DE3" w:rsidP="000D1F8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ınav Yeri</w:t>
            </w:r>
          </w:p>
        </w:tc>
      </w:tr>
      <w:tr w:rsidR="00705DE3" w:rsidRPr="00050936" w14:paraId="34C6E371" w14:textId="4A44C8E9" w:rsidTr="00705DE3">
        <w:trPr>
          <w:trHeight w:val="431"/>
          <w:jc w:val="center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3BB641" w14:textId="6B9C1941" w:rsidR="00705DE3" w:rsidRPr="00050936" w:rsidRDefault="00705DE3" w:rsidP="00830EF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bookmarkStart w:id="1" w:name="_Hlk88660157"/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LAB- 1006</w:t>
            </w:r>
          </w:p>
        </w:tc>
        <w:tc>
          <w:tcPr>
            <w:tcW w:w="22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CCBE243" w14:textId="21925AFD" w:rsidR="00705DE3" w:rsidRPr="00050936" w:rsidRDefault="00705DE3" w:rsidP="00830EF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Analitik Kimy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7CEE643" w14:textId="2CB4892A" w:rsidR="00705DE3" w:rsidRPr="00050936" w:rsidRDefault="00705DE3" w:rsidP="002051D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18. 04. 2022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91E494" w14:textId="3576638D" w:rsidR="00705DE3" w:rsidRPr="00050936" w:rsidRDefault="00705DE3" w:rsidP="000D1F8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.00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59F8A7A" w14:textId="1FA06D68" w:rsidR="00705DE3" w:rsidRPr="00050936" w:rsidRDefault="00705DE3" w:rsidP="000D1F8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H227</w:t>
            </w:r>
          </w:p>
        </w:tc>
      </w:tr>
      <w:tr w:rsidR="00705DE3" w:rsidRPr="00050936" w14:paraId="28CB4FA4" w14:textId="61298F01" w:rsidTr="00705DE3">
        <w:trPr>
          <w:trHeight w:val="315"/>
          <w:jc w:val="center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0538E24" w14:textId="49F3B9C3" w:rsidR="00705DE3" w:rsidRPr="00050936" w:rsidRDefault="00705DE3" w:rsidP="00830EF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YDİ- 1002</w:t>
            </w:r>
          </w:p>
        </w:tc>
        <w:tc>
          <w:tcPr>
            <w:tcW w:w="22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080D631" w14:textId="06B95156" w:rsidR="00705DE3" w:rsidRPr="00050936" w:rsidRDefault="00705DE3" w:rsidP="00830EF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Yabancı Dil II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D2F4087" w14:textId="24FECDDA" w:rsidR="00705DE3" w:rsidRPr="00050936" w:rsidRDefault="00705DE3" w:rsidP="002051D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18. 04. 2022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2EBF4F" w14:textId="08401839" w:rsidR="00705DE3" w:rsidRPr="00050936" w:rsidRDefault="00705DE3" w:rsidP="00830EF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.00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E3D42F1" w14:textId="3FFAEBA4" w:rsidR="00705DE3" w:rsidRPr="00050936" w:rsidRDefault="00705DE3" w:rsidP="00830EF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G233-G234</w:t>
            </w:r>
          </w:p>
        </w:tc>
      </w:tr>
      <w:tr w:rsidR="00705DE3" w:rsidRPr="00050936" w14:paraId="364F1B78" w14:textId="071E76C3" w:rsidTr="00705DE3">
        <w:trPr>
          <w:trHeight w:val="315"/>
          <w:jc w:val="center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6975310" w14:textId="378837E9" w:rsidR="00705DE3" w:rsidRPr="00050936" w:rsidRDefault="00705DE3" w:rsidP="00830EF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LAB- 1008</w:t>
            </w:r>
          </w:p>
        </w:tc>
        <w:tc>
          <w:tcPr>
            <w:tcW w:w="22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65A7377" w14:textId="179ADC4F" w:rsidR="00705DE3" w:rsidRPr="00050936" w:rsidRDefault="00705DE3" w:rsidP="00830EF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Genel Mikrobiyoloji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33FEC0A" w14:textId="5E2BE382" w:rsidR="00705DE3" w:rsidRPr="00050936" w:rsidRDefault="00705DE3" w:rsidP="002051D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19. 04. 2022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30A906" w14:textId="4EAEC677" w:rsidR="00705DE3" w:rsidRPr="00050936" w:rsidRDefault="00705DE3" w:rsidP="000D1F8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.00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EA0145D" w14:textId="546DED2D" w:rsidR="00705DE3" w:rsidRPr="00050936" w:rsidRDefault="00705DE3" w:rsidP="000D1F8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H227</w:t>
            </w:r>
          </w:p>
        </w:tc>
      </w:tr>
      <w:tr w:rsidR="00705DE3" w:rsidRPr="00050936" w14:paraId="7D4F8CF7" w14:textId="77777777" w:rsidTr="00705DE3">
        <w:trPr>
          <w:trHeight w:val="315"/>
          <w:jc w:val="center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1A9926" w14:textId="05092AD4" w:rsidR="00705DE3" w:rsidRPr="00050936" w:rsidRDefault="00705DE3" w:rsidP="00A7080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LAB-1012</w:t>
            </w:r>
          </w:p>
        </w:tc>
        <w:tc>
          <w:tcPr>
            <w:tcW w:w="22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6724403" w14:textId="02082E01" w:rsidR="00705DE3" w:rsidRPr="00050936" w:rsidRDefault="00705DE3" w:rsidP="00A7080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 xml:space="preserve">İstatistik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D7B1BB0" w14:textId="54C3DEB9" w:rsidR="00705DE3" w:rsidRPr="00050936" w:rsidRDefault="00705DE3" w:rsidP="002051D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19. 04. 2022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B5057A" w14:textId="4EE0E4D0" w:rsidR="00705DE3" w:rsidRPr="00050936" w:rsidRDefault="00705DE3" w:rsidP="00A7080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.00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6E2106C" w14:textId="1DD0FE35" w:rsidR="00705DE3" w:rsidRPr="00050936" w:rsidRDefault="00705DE3" w:rsidP="00A7080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H227</w:t>
            </w:r>
          </w:p>
        </w:tc>
      </w:tr>
      <w:tr w:rsidR="00705DE3" w:rsidRPr="00050936" w14:paraId="1F57B960" w14:textId="57AE2BE2" w:rsidTr="00705DE3">
        <w:trPr>
          <w:trHeight w:val="315"/>
          <w:jc w:val="center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8E6B53" w14:textId="71EDCD1E" w:rsidR="00705DE3" w:rsidRPr="00050936" w:rsidRDefault="00705DE3" w:rsidP="00A7080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TDİ- 1002</w:t>
            </w:r>
          </w:p>
        </w:tc>
        <w:tc>
          <w:tcPr>
            <w:tcW w:w="22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BB8294B" w14:textId="4AE2F807" w:rsidR="00705DE3" w:rsidRPr="00050936" w:rsidRDefault="00705DE3" w:rsidP="00A7080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Türk Dili II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44BE9DD" w14:textId="794439A4" w:rsidR="00705DE3" w:rsidRPr="00050936" w:rsidRDefault="00705DE3" w:rsidP="002051D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20.04.2022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393BD" w14:textId="2CD3657F" w:rsidR="00705DE3" w:rsidRPr="00050936" w:rsidRDefault="00705DE3" w:rsidP="00A7080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.00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0EB463C" w14:textId="3CA00B70" w:rsidR="00705DE3" w:rsidRPr="00050936" w:rsidRDefault="00705DE3" w:rsidP="00A7080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G233-G234</w:t>
            </w:r>
          </w:p>
        </w:tc>
      </w:tr>
      <w:tr w:rsidR="00705DE3" w:rsidRPr="00050936" w14:paraId="04DA44B5" w14:textId="6CEC0C0E" w:rsidTr="00705DE3">
        <w:trPr>
          <w:trHeight w:val="315"/>
          <w:jc w:val="center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98094C3" w14:textId="2D1EE7B1" w:rsidR="00705DE3" w:rsidRPr="00050936" w:rsidRDefault="00705DE3" w:rsidP="00A7080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ATA- 1002</w:t>
            </w:r>
          </w:p>
        </w:tc>
        <w:tc>
          <w:tcPr>
            <w:tcW w:w="22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4D7D986" w14:textId="0051EF67" w:rsidR="00705DE3" w:rsidRPr="00050936" w:rsidRDefault="00705DE3" w:rsidP="00EE04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Atatürk İlkeleri ve İnkılap Tarihi II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D104956" w14:textId="496451FF" w:rsidR="00705DE3" w:rsidRPr="00050936" w:rsidRDefault="00705DE3" w:rsidP="002051D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20.04.2022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EBEEFC" w14:textId="24B31A67" w:rsidR="00705DE3" w:rsidRPr="00050936" w:rsidRDefault="00705DE3" w:rsidP="00A7080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.00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23314BE" w14:textId="4FA7A183" w:rsidR="00705DE3" w:rsidRPr="00050936" w:rsidRDefault="00705DE3" w:rsidP="00A7080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G233-G234</w:t>
            </w:r>
          </w:p>
        </w:tc>
      </w:tr>
      <w:tr w:rsidR="00705DE3" w:rsidRPr="00050936" w14:paraId="64F0A116" w14:textId="6B9B0848" w:rsidTr="00705DE3">
        <w:trPr>
          <w:trHeight w:val="315"/>
          <w:jc w:val="center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EA3B347" w14:textId="47D6DD2C" w:rsidR="00705DE3" w:rsidRPr="00050936" w:rsidRDefault="00705DE3" w:rsidP="00A7080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LAB- 1018</w:t>
            </w:r>
          </w:p>
        </w:tc>
        <w:tc>
          <w:tcPr>
            <w:tcW w:w="22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9217246" w14:textId="4D78D37B" w:rsidR="00705DE3" w:rsidRPr="00050936" w:rsidRDefault="00705DE3" w:rsidP="00A7080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 xml:space="preserve">Kariyer Planlama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58BF2DC" w14:textId="28AA8293" w:rsidR="00705DE3" w:rsidRPr="00050936" w:rsidRDefault="00705DE3" w:rsidP="002051D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20.04.2022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DB304" w14:textId="2433C057" w:rsidR="00705DE3" w:rsidRPr="00050936" w:rsidRDefault="00705DE3" w:rsidP="00A7080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.00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AB3A5FE" w14:textId="323C35EE" w:rsidR="00705DE3" w:rsidRPr="00050936" w:rsidRDefault="00705DE3" w:rsidP="00A7080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H227</w:t>
            </w:r>
          </w:p>
        </w:tc>
      </w:tr>
      <w:tr w:rsidR="00705DE3" w:rsidRPr="00050936" w14:paraId="2FC00595" w14:textId="5F969C35" w:rsidTr="00705DE3">
        <w:trPr>
          <w:trHeight w:val="315"/>
          <w:jc w:val="center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B85BBA" w14:textId="195B9C4B" w:rsidR="00705DE3" w:rsidRPr="00050936" w:rsidRDefault="00705DE3" w:rsidP="00A7080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LAB-1004</w:t>
            </w:r>
          </w:p>
        </w:tc>
        <w:tc>
          <w:tcPr>
            <w:tcW w:w="22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AA3E781" w14:textId="735CEB4B" w:rsidR="00705DE3" w:rsidRPr="00050936" w:rsidRDefault="00705DE3" w:rsidP="00A7080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Laboratuvar Tekniği II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2E4D4AE" w14:textId="305FFA33" w:rsidR="00705DE3" w:rsidRPr="00050936" w:rsidRDefault="00705DE3" w:rsidP="002051D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21.04.2022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846202" w14:textId="24689702" w:rsidR="00705DE3" w:rsidRPr="00050936" w:rsidRDefault="00705DE3" w:rsidP="00A7080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.00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2BBA493" w14:textId="1BF98C34" w:rsidR="00705DE3" w:rsidRPr="00050936" w:rsidRDefault="00705DE3" w:rsidP="00A7080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H227</w:t>
            </w:r>
          </w:p>
        </w:tc>
      </w:tr>
      <w:tr w:rsidR="00705DE3" w:rsidRPr="00050936" w14:paraId="1F491FD9" w14:textId="2A354501" w:rsidTr="00705DE3">
        <w:trPr>
          <w:trHeight w:val="734"/>
          <w:jc w:val="center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102A03" w14:textId="02CA5011" w:rsidR="00705DE3" w:rsidRPr="00050936" w:rsidRDefault="00705DE3" w:rsidP="00EE04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LAB- 1010</w:t>
            </w:r>
          </w:p>
        </w:tc>
        <w:tc>
          <w:tcPr>
            <w:tcW w:w="22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0288544" w14:textId="7B86CEDC" w:rsidR="00705DE3" w:rsidRPr="00050936" w:rsidRDefault="00705DE3" w:rsidP="00EE04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Organik Kimy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066A3F4" w14:textId="6D0E443A" w:rsidR="00705DE3" w:rsidRPr="00050936" w:rsidRDefault="00705DE3" w:rsidP="002051D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21.04.2022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A71787" w14:textId="73BD20EF" w:rsidR="00705DE3" w:rsidRPr="00050936" w:rsidRDefault="00705DE3" w:rsidP="00EE04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.00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959ADB2" w14:textId="24B0CCA2" w:rsidR="00705DE3" w:rsidRPr="00050936" w:rsidRDefault="00705DE3" w:rsidP="00EE04C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G233-G234</w:t>
            </w:r>
          </w:p>
        </w:tc>
      </w:tr>
      <w:tr w:rsidR="00705DE3" w:rsidRPr="00050936" w14:paraId="0157B080" w14:textId="4DA63FAD" w:rsidTr="00705DE3">
        <w:trPr>
          <w:trHeight w:val="315"/>
          <w:jc w:val="center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3579A7A" w14:textId="03104444" w:rsidR="00705DE3" w:rsidRPr="00050936" w:rsidRDefault="00705DE3" w:rsidP="00797A8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LAB- 1002</w:t>
            </w:r>
          </w:p>
        </w:tc>
        <w:tc>
          <w:tcPr>
            <w:tcW w:w="22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2CE2192" w14:textId="7A507919" w:rsidR="00705DE3" w:rsidRPr="00050936" w:rsidRDefault="00705DE3" w:rsidP="00797A8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Genel Biyoloji II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D473EBC" w14:textId="356D7C97" w:rsidR="00705DE3" w:rsidRPr="00050936" w:rsidRDefault="00705DE3" w:rsidP="002051D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22.04.2022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93B714" w14:textId="58E03740" w:rsidR="00705DE3" w:rsidRPr="00050936" w:rsidRDefault="00705DE3" w:rsidP="00797A8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.00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4C3F213" w14:textId="7E3E641D" w:rsidR="00705DE3" w:rsidRPr="00050936" w:rsidRDefault="00705DE3" w:rsidP="00797A8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H227</w:t>
            </w:r>
          </w:p>
        </w:tc>
      </w:tr>
      <w:bookmarkEnd w:id="1"/>
    </w:tbl>
    <w:p w14:paraId="5665F3AD" w14:textId="6CB5EA43" w:rsidR="00797A85" w:rsidRDefault="00797A85" w:rsidP="00797A85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19E90B32" w14:textId="77777777" w:rsidR="002051DE" w:rsidRPr="00050936" w:rsidRDefault="002051DE" w:rsidP="00797A85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2224FE53" w14:textId="77777777" w:rsidR="00797A85" w:rsidRPr="00050936" w:rsidRDefault="00797A85" w:rsidP="00797A85">
      <w:pPr>
        <w:ind w:left="360"/>
        <w:rPr>
          <w:rFonts w:ascii="Times New Roman" w:hAnsi="Times New Roman" w:cs="Times New Roman"/>
          <w:b/>
          <w:bCs/>
          <w:sz w:val="20"/>
          <w:szCs w:val="20"/>
        </w:rPr>
      </w:pPr>
    </w:p>
    <w:p w14:paraId="45653004" w14:textId="2E1DBD7C" w:rsidR="000840E6" w:rsidRPr="00DA6FD5" w:rsidRDefault="00DA6FD5" w:rsidP="00DA6FD5">
      <w:pPr>
        <w:spacing w:after="0" w:line="240" w:lineRule="auto"/>
        <w:jc w:val="center"/>
        <w:rPr>
          <w:b/>
        </w:rPr>
      </w:pPr>
      <w:r>
        <w:rPr>
          <w:b/>
        </w:rPr>
        <w:t>I</w:t>
      </w:r>
      <w:r w:rsidRPr="00DA6FD5">
        <w:rPr>
          <w:b/>
        </w:rPr>
        <w:t>I. SINIF SINAV (VİZE) PROGRAMI</w:t>
      </w:r>
    </w:p>
    <w:tbl>
      <w:tblPr>
        <w:tblW w:w="8453" w:type="dxa"/>
        <w:jc w:val="center"/>
        <w:tblLayout w:type="fixed"/>
        <w:tblLook w:val="0000" w:firstRow="0" w:lastRow="0" w:firstColumn="0" w:lastColumn="0" w:noHBand="0" w:noVBand="0"/>
      </w:tblPr>
      <w:tblGrid>
        <w:gridCol w:w="1276"/>
        <w:gridCol w:w="2835"/>
        <w:gridCol w:w="2182"/>
        <w:gridCol w:w="1080"/>
        <w:gridCol w:w="1080"/>
      </w:tblGrid>
      <w:tr w:rsidR="00705DE3" w:rsidRPr="00050936" w14:paraId="40628BA5" w14:textId="77777777" w:rsidTr="00705DE3">
        <w:trPr>
          <w:trHeight w:val="315"/>
          <w:jc w:val="center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AF1D5A7" w14:textId="52A82F78" w:rsidR="00705DE3" w:rsidRPr="00050936" w:rsidRDefault="00705DE3" w:rsidP="009F72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ersin Kodu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9E5F68" w14:textId="1931EAAF" w:rsidR="00705DE3" w:rsidRPr="00050936" w:rsidRDefault="00705DE3" w:rsidP="009F72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ersin Adı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C300051" w14:textId="78AF67BE" w:rsidR="00705DE3" w:rsidRPr="00050936" w:rsidRDefault="00705DE3" w:rsidP="009F72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ınav Tarihi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89140A" w14:textId="7C2BE3D9" w:rsidR="00705DE3" w:rsidRPr="00050936" w:rsidRDefault="00705DE3" w:rsidP="009F72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ınav Saati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DD2C40F" w14:textId="3AD0F78A" w:rsidR="00705DE3" w:rsidRPr="00050936" w:rsidRDefault="00705DE3" w:rsidP="009F72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ınav Yeri</w:t>
            </w:r>
          </w:p>
        </w:tc>
      </w:tr>
      <w:tr w:rsidR="00705DE3" w:rsidRPr="00050936" w14:paraId="63B9CD7F" w14:textId="396E2CFC" w:rsidTr="00705DE3">
        <w:trPr>
          <w:trHeight w:val="315"/>
          <w:jc w:val="center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52EC255" w14:textId="12B2451D" w:rsidR="00705DE3" w:rsidRPr="00050936" w:rsidRDefault="00705DE3" w:rsidP="00207F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LAB- 2026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06AB0C6" w14:textId="672EA174" w:rsidR="00705DE3" w:rsidRPr="00050936" w:rsidRDefault="00705DE3" w:rsidP="00207F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Gıda Katkı Maddeleri</w:t>
            </w:r>
          </w:p>
          <w:p w14:paraId="3DE1F871" w14:textId="63E76DC3" w:rsidR="00705DE3" w:rsidRPr="00050936" w:rsidRDefault="00705DE3" w:rsidP="00207F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2D580C4" w14:textId="36E5F03A" w:rsidR="00705DE3" w:rsidRPr="00050936" w:rsidRDefault="00705DE3" w:rsidP="009F72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18. 04. 2022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87CAD4" w14:textId="49D1CF2B" w:rsidR="00705DE3" w:rsidRPr="00050936" w:rsidRDefault="00705DE3" w:rsidP="00207F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.00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0161E36" w14:textId="234F554A" w:rsidR="00705DE3" w:rsidRPr="00050936" w:rsidRDefault="00705DE3" w:rsidP="00207F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G233</w:t>
            </w:r>
          </w:p>
        </w:tc>
      </w:tr>
      <w:tr w:rsidR="00705DE3" w:rsidRPr="00050936" w14:paraId="59B7B1A5" w14:textId="42B21229" w:rsidTr="00705DE3">
        <w:trPr>
          <w:trHeight w:val="315"/>
          <w:jc w:val="center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A0D695C" w14:textId="2EB4D8A8" w:rsidR="00705DE3" w:rsidRPr="00050936" w:rsidRDefault="00705DE3" w:rsidP="00207F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 xml:space="preserve">LAB -2010 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CDDA5F6" w14:textId="1605CD95" w:rsidR="00705DE3" w:rsidRPr="00050936" w:rsidRDefault="00705DE3" w:rsidP="00207F9D">
            <w:pPr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Toprak Analizi</w:t>
            </w:r>
          </w:p>
          <w:p w14:paraId="1F8FE1AA" w14:textId="11EBC47D" w:rsidR="00705DE3" w:rsidRPr="00050936" w:rsidRDefault="00705DE3" w:rsidP="00207F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4CD796B" w14:textId="2E3DB0B8" w:rsidR="00705DE3" w:rsidRPr="00050936" w:rsidRDefault="00705DE3" w:rsidP="009F72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18. 04. 2022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6BE31" w14:textId="5AE47137" w:rsidR="00705DE3" w:rsidRPr="00050936" w:rsidRDefault="00705DE3" w:rsidP="00207F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.00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B614BFF" w14:textId="357D03C7" w:rsidR="00705DE3" w:rsidRPr="00050936" w:rsidRDefault="00705DE3" w:rsidP="00207F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G233-G234</w:t>
            </w:r>
          </w:p>
        </w:tc>
      </w:tr>
      <w:tr w:rsidR="00705DE3" w:rsidRPr="00050936" w14:paraId="7A6D5FC1" w14:textId="77777777" w:rsidTr="00705DE3">
        <w:trPr>
          <w:trHeight w:val="315"/>
          <w:jc w:val="center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201474" w14:textId="2354F1E4" w:rsidR="00705DE3" w:rsidRPr="00050936" w:rsidRDefault="00705DE3" w:rsidP="00A7080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LAB- 2002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DBD5E0A" w14:textId="2761B779" w:rsidR="00705DE3" w:rsidRPr="00050936" w:rsidRDefault="00705DE3" w:rsidP="00A7080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Tıbbi Analiz Teknikler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7C5F77A" w14:textId="0FB15FE8" w:rsidR="00705DE3" w:rsidRPr="00050936" w:rsidRDefault="00705DE3" w:rsidP="009F72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19. 04. 2022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6A8FCA" w14:textId="61DA9C51" w:rsidR="00705DE3" w:rsidRPr="00050936" w:rsidRDefault="00705DE3" w:rsidP="00A7080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.00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0B3E7A7" w14:textId="55BB098F" w:rsidR="00705DE3" w:rsidRPr="00050936" w:rsidRDefault="00705DE3" w:rsidP="00A7080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G233</w:t>
            </w:r>
          </w:p>
        </w:tc>
      </w:tr>
      <w:tr w:rsidR="00705DE3" w:rsidRPr="00050936" w14:paraId="0605F5EB" w14:textId="0783F2F6" w:rsidTr="00705DE3">
        <w:trPr>
          <w:trHeight w:val="315"/>
          <w:jc w:val="center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726F47C" w14:textId="4A712E63" w:rsidR="00705DE3" w:rsidRPr="00050936" w:rsidRDefault="00705DE3" w:rsidP="00A4518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LAB- 2004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7E2851" w14:textId="3CD4F3F0" w:rsidR="00705DE3" w:rsidRPr="00050936" w:rsidRDefault="00705DE3" w:rsidP="00A4518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Gıda Analizleri II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1CD24B5" w14:textId="22B911B0" w:rsidR="00705DE3" w:rsidRPr="00050936" w:rsidRDefault="00705DE3" w:rsidP="009F72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20. 04. 2022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4C51A" w14:textId="65AEA71B" w:rsidR="00705DE3" w:rsidRPr="00050936" w:rsidRDefault="00705DE3" w:rsidP="00A4518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.00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C5B4FA3" w14:textId="2A1AEDE2" w:rsidR="00705DE3" w:rsidRPr="00050936" w:rsidRDefault="00705DE3" w:rsidP="00A4518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G233</w:t>
            </w:r>
          </w:p>
        </w:tc>
      </w:tr>
      <w:tr w:rsidR="00705DE3" w:rsidRPr="00050936" w14:paraId="5A07945D" w14:textId="36F3D514" w:rsidTr="00705DE3">
        <w:trPr>
          <w:trHeight w:val="315"/>
          <w:jc w:val="center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DB7FAC2" w14:textId="2819B889" w:rsidR="00705DE3" w:rsidRPr="00050936" w:rsidRDefault="00705DE3" w:rsidP="00A4518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LAB- 2024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61BBBC6" w14:textId="2D1B06A0" w:rsidR="00705DE3" w:rsidRPr="00050936" w:rsidRDefault="00705DE3" w:rsidP="00A4518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Teknik İngilizce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B33B731" w14:textId="30E84E93" w:rsidR="00705DE3" w:rsidRPr="00050936" w:rsidRDefault="00705DE3" w:rsidP="009F72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20. 04. 2022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582C5F" w14:textId="319DBC3F" w:rsidR="00705DE3" w:rsidRPr="00050936" w:rsidRDefault="00705DE3" w:rsidP="00A4518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.00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BE316E3" w14:textId="2BAA53A8" w:rsidR="00705DE3" w:rsidRPr="00050936" w:rsidRDefault="00705DE3" w:rsidP="00A4518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G233</w:t>
            </w:r>
          </w:p>
        </w:tc>
      </w:tr>
      <w:tr w:rsidR="00705DE3" w:rsidRPr="00050936" w14:paraId="2190F50A" w14:textId="5F8AE62B" w:rsidTr="00705DE3">
        <w:trPr>
          <w:trHeight w:val="315"/>
          <w:jc w:val="center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FD38B26" w14:textId="3091E3CE" w:rsidR="00705DE3" w:rsidRPr="00050936" w:rsidRDefault="00705DE3" w:rsidP="00D310C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LAB- 2008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18E2911" w14:textId="51727CDE" w:rsidR="00705DE3" w:rsidRPr="00050936" w:rsidRDefault="00705DE3" w:rsidP="00D310C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Su Analizi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A0088E8" w14:textId="5B1B3BBC" w:rsidR="00705DE3" w:rsidRPr="00050936" w:rsidRDefault="00705DE3" w:rsidP="009F72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21. 04. 2022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CEEE26" w14:textId="0FE2ABF4" w:rsidR="00705DE3" w:rsidRPr="00050936" w:rsidRDefault="00705DE3" w:rsidP="00D310C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.00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F11C4EA" w14:textId="11AB1846" w:rsidR="00705DE3" w:rsidRPr="00050936" w:rsidRDefault="00705DE3" w:rsidP="00D310C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G233</w:t>
            </w:r>
          </w:p>
        </w:tc>
      </w:tr>
      <w:tr w:rsidR="00705DE3" w:rsidRPr="00050936" w14:paraId="0B95AE0F" w14:textId="799504B9" w:rsidTr="00705DE3">
        <w:trPr>
          <w:trHeight w:val="315"/>
          <w:jc w:val="center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15426B" w14:textId="5FE0AEA7" w:rsidR="00705DE3" w:rsidRPr="00050936" w:rsidRDefault="00705DE3" w:rsidP="00D310C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LAB- 2018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A6023F9" w14:textId="6AAA7601" w:rsidR="00705DE3" w:rsidRPr="00050936" w:rsidRDefault="00705DE3" w:rsidP="00D310C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 xml:space="preserve">Çevresel Analiz 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E1BCD08" w14:textId="3ECF8F70" w:rsidR="00705DE3" w:rsidRPr="00050936" w:rsidRDefault="00705DE3" w:rsidP="009F72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21. 04. 2022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95A761" w14:textId="71415451" w:rsidR="00705DE3" w:rsidRPr="00050936" w:rsidRDefault="00705DE3" w:rsidP="00D310C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.00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7FAF0DE" w14:textId="7C9314E6" w:rsidR="00705DE3" w:rsidRPr="00050936" w:rsidRDefault="00705DE3" w:rsidP="00D310C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H227</w:t>
            </w:r>
          </w:p>
        </w:tc>
      </w:tr>
      <w:tr w:rsidR="00705DE3" w:rsidRPr="00050936" w14:paraId="4D3001BB" w14:textId="77777777" w:rsidTr="00705DE3">
        <w:trPr>
          <w:trHeight w:val="315"/>
          <w:jc w:val="center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C25EF8" w14:textId="32339671" w:rsidR="00705DE3" w:rsidRPr="00050936" w:rsidRDefault="00705DE3" w:rsidP="00D310C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LAB-2016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4C240CA" w14:textId="34D211EB" w:rsidR="00705DE3" w:rsidRPr="00050936" w:rsidRDefault="00705DE3" w:rsidP="00D310C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Nanoteknoloji</w:t>
            </w:r>
            <w:proofErr w:type="spellEnd"/>
            <w:r w:rsidRPr="00050936">
              <w:rPr>
                <w:rFonts w:ascii="Times New Roman" w:hAnsi="Times New Roman" w:cs="Times New Roman"/>
                <w:sz w:val="18"/>
                <w:szCs w:val="18"/>
              </w:rPr>
              <w:t xml:space="preserve"> ve Kullanım Alanları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172152E" w14:textId="3BBE83FE" w:rsidR="00705DE3" w:rsidRPr="00050936" w:rsidRDefault="00705DE3" w:rsidP="009F72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22. 04. 2022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38FCF" w14:textId="52142767" w:rsidR="00705DE3" w:rsidRPr="00050936" w:rsidRDefault="00705DE3" w:rsidP="00D310C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.00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0A3531C" w14:textId="5542F666" w:rsidR="00705DE3" w:rsidRPr="00050936" w:rsidRDefault="00705DE3" w:rsidP="00D310C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G233</w:t>
            </w:r>
          </w:p>
        </w:tc>
      </w:tr>
      <w:tr w:rsidR="00705DE3" w:rsidRPr="000D1F88" w14:paraId="29C2700D" w14:textId="77777777" w:rsidTr="00705DE3">
        <w:trPr>
          <w:trHeight w:val="315"/>
          <w:jc w:val="center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7EDDD58" w14:textId="62908419" w:rsidR="00705DE3" w:rsidRPr="00050936" w:rsidRDefault="00705DE3" w:rsidP="00D310C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LAB-2006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516F94" w14:textId="7B42741B" w:rsidR="00705DE3" w:rsidRPr="00050936" w:rsidRDefault="00705DE3" w:rsidP="00D310C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Bitki Analizleri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FE41A5C" w14:textId="16DA8BFB" w:rsidR="00705DE3" w:rsidRPr="00050936" w:rsidRDefault="00705DE3" w:rsidP="009F72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22. 04. 2022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C521EA" w14:textId="1FAC7A8B" w:rsidR="00705DE3" w:rsidRPr="00050936" w:rsidRDefault="00705DE3" w:rsidP="00D310C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.00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CD42958" w14:textId="0EE0A921" w:rsidR="00705DE3" w:rsidRPr="00050936" w:rsidRDefault="00705DE3" w:rsidP="00D310C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50936">
              <w:rPr>
                <w:rFonts w:ascii="Times New Roman" w:hAnsi="Times New Roman" w:cs="Times New Roman"/>
                <w:sz w:val="18"/>
                <w:szCs w:val="18"/>
              </w:rPr>
              <w:t>H227</w:t>
            </w:r>
          </w:p>
        </w:tc>
      </w:tr>
    </w:tbl>
    <w:p w14:paraId="22599779" w14:textId="77777777" w:rsidR="000840E6" w:rsidRPr="000D1F88" w:rsidRDefault="000840E6">
      <w:pPr>
        <w:rPr>
          <w:rFonts w:ascii="Times New Roman" w:hAnsi="Times New Roman" w:cs="Times New Roman"/>
          <w:sz w:val="18"/>
          <w:szCs w:val="18"/>
        </w:rPr>
      </w:pPr>
    </w:p>
    <w:sectPr w:rsidR="000840E6" w:rsidRPr="000D1F88" w:rsidSect="00705DE3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584218"/>
    <w:multiLevelType w:val="hybridMultilevel"/>
    <w:tmpl w:val="A3046A52"/>
    <w:lvl w:ilvl="0" w:tplc="6DFA73A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7229E1"/>
    <w:multiLevelType w:val="hybridMultilevel"/>
    <w:tmpl w:val="714259FC"/>
    <w:lvl w:ilvl="0" w:tplc="2E28157A">
      <w:start w:val="1"/>
      <w:numFmt w:val="upperRoman"/>
      <w:lvlText w:val="%1."/>
      <w:lvlJc w:val="left"/>
      <w:pPr>
        <w:ind w:left="1080" w:hanging="720"/>
      </w:pPr>
      <w:rPr>
        <w:rFonts w:eastAsiaTheme="minorHAnsi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szAyMTcwNbUwMzFS0lEKTi0uzszPAykwMqgFAE+BGcwtAAAA"/>
  </w:docVars>
  <w:rsids>
    <w:rsidRoot w:val="00BA72F9"/>
    <w:rsid w:val="00050936"/>
    <w:rsid w:val="00076451"/>
    <w:rsid w:val="000840E6"/>
    <w:rsid w:val="000D1F88"/>
    <w:rsid w:val="00110618"/>
    <w:rsid w:val="0011467C"/>
    <w:rsid w:val="00183794"/>
    <w:rsid w:val="001D4CD6"/>
    <w:rsid w:val="001E5162"/>
    <w:rsid w:val="001E76B6"/>
    <w:rsid w:val="001F719E"/>
    <w:rsid w:val="002051DE"/>
    <w:rsid w:val="00207F9D"/>
    <w:rsid w:val="00211583"/>
    <w:rsid w:val="002252B8"/>
    <w:rsid w:val="002C4D91"/>
    <w:rsid w:val="00340A5C"/>
    <w:rsid w:val="003D359A"/>
    <w:rsid w:val="004101C5"/>
    <w:rsid w:val="0044132C"/>
    <w:rsid w:val="0049000B"/>
    <w:rsid w:val="004A0477"/>
    <w:rsid w:val="004B0982"/>
    <w:rsid w:val="004C590E"/>
    <w:rsid w:val="004E5520"/>
    <w:rsid w:val="00545A4E"/>
    <w:rsid w:val="00552250"/>
    <w:rsid w:val="0055783F"/>
    <w:rsid w:val="00562FAB"/>
    <w:rsid w:val="00564070"/>
    <w:rsid w:val="00575B69"/>
    <w:rsid w:val="00576070"/>
    <w:rsid w:val="005841D3"/>
    <w:rsid w:val="005901B9"/>
    <w:rsid w:val="006449BD"/>
    <w:rsid w:val="006475FF"/>
    <w:rsid w:val="006C08E9"/>
    <w:rsid w:val="006D3F5E"/>
    <w:rsid w:val="006E1B99"/>
    <w:rsid w:val="00705DE3"/>
    <w:rsid w:val="00714EC7"/>
    <w:rsid w:val="00715D62"/>
    <w:rsid w:val="007248F0"/>
    <w:rsid w:val="00761143"/>
    <w:rsid w:val="0079047E"/>
    <w:rsid w:val="00797A85"/>
    <w:rsid w:val="007B3B82"/>
    <w:rsid w:val="007F0939"/>
    <w:rsid w:val="00810A51"/>
    <w:rsid w:val="00824735"/>
    <w:rsid w:val="00830EFB"/>
    <w:rsid w:val="00842DBC"/>
    <w:rsid w:val="00850108"/>
    <w:rsid w:val="00855CA6"/>
    <w:rsid w:val="00897AC5"/>
    <w:rsid w:val="008F0366"/>
    <w:rsid w:val="00904776"/>
    <w:rsid w:val="00921609"/>
    <w:rsid w:val="009F72D7"/>
    <w:rsid w:val="00A45183"/>
    <w:rsid w:val="00A70807"/>
    <w:rsid w:val="00A7274E"/>
    <w:rsid w:val="00A96FA8"/>
    <w:rsid w:val="00AC6090"/>
    <w:rsid w:val="00AC6912"/>
    <w:rsid w:val="00AF33BA"/>
    <w:rsid w:val="00B11C75"/>
    <w:rsid w:val="00B43356"/>
    <w:rsid w:val="00B433A1"/>
    <w:rsid w:val="00B711F1"/>
    <w:rsid w:val="00BA72F9"/>
    <w:rsid w:val="00BC718D"/>
    <w:rsid w:val="00C10876"/>
    <w:rsid w:val="00C96A32"/>
    <w:rsid w:val="00CA3FBE"/>
    <w:rsid w:val="00CA5D32"/>
    <w:rsid w:val="00D10761"/>
    <w:rsid w:val="00D310CC"/>
    <w:rsid w:val="00D35BF0"/>
    <w:rsid w:val="00D43FF2"/>
    <w:rsid w:val="00D46DFD"/>
    <w:rsid w:val="00D6665E"/>
    <w:rsid w:val="00D821FF"/>
    <w:rsid w:val="00D93E49"/>
    <w:rsid w:val="00DA6FD5"/>
    <w:rsid w:val="00DD3769"/>
    <w:rsid w:val="00E04EEE"/>
    <w:rsid w:val="00E2604A"/>
    <w:rsid w:val="00E3113D"/>
    <w:rsid w:val="00E46811"/>
    <w:rsid w:val="00E506E6"/>
    <w:rsid w:val="00EE04CD"/>
    <w:rsid w:val="00EF11FF"/>
    <w:rsid w:val="00F774A3"/>
    <w:rsid w:val="00FB063D"/>
    <w:rsid w:val="00FC5975"/>
    <w:rsid w:val="00FE5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7705AC"/>
  <w15:chartTrackingRefBased/>
  <w15:docId w15:val="{6F1BEFE0-B87D-4DF2-9BAF-FF8D60C57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080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A96F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16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4</Words>
  <Characters>1167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şar UYMAZ TEZEL</dc:creator>
  <cp:keywords/>
  <dc:description/>
  <cp:lastModifiedBy>Dell</cp:lastModifiedBy>
  <cp:revision>3</cp:revision>
  <dcterms:created xsi:type="dcterms:W3CDTF">2022-04-11T09:18:00Z</dcterms:created>
  <dcterms:modified xsi:type="dcterms:W3CDTF">2022-04-11T09:21:00Z</dcterms:modified>
</cp:coreProperties>
</file>